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A1518" w14:textId="3B4C5702" w:rsidR="00122E0E" w:rsidRDefault="00F66713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9C76F7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2D7E02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9C76F7" w:rsidRPr="009C76F7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9C76F7">
        <w:rPr>
          <w:rFonts w:ascii="Century Gothic" w:eastAsia="Times New Roman" w:hAnsi="Century Gothic" w:cs="Arial"/>
          <w:color w:val="222222"/>
          <w:lang w:eastAsia="en-GB"/>
        </w:rPr>
        <w:t xml:space="preserve"> A</w:t>
      </w:r>
      <w:r w:rsidR="002D7E02">
        <w:rPr>
          <w:rFonts w:ascii="Century Gothic" w:eastAsia="Times New Roman" w:hAnsi="Century Gothic" w:cs="Arial"/>
          <w:color w:val="222222"/>
          <w:lang w:eastAsia="en-GB"/>
        </w:rPr>
        <w:t>ugust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9C76F7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7AEF6CAE" w14:textId="125835BA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E29496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20F2719A" w14:textId="4FF7ACE7" w:rsidR="00944549" w:rsidRPr="00AE672F" w:rsidRDefault="007F0FEA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London Elite in first year in operation became London Champions. It only shows that our club is incredibly unique in combination of coaching, players talent and parents support.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In campaign 20/21 we extend leagues to provide even more playing time to our extremely talented players.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Please check 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273734B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36C76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6A5E2025" w14:textId="42C6E06C" w:rsidR="004558FD" w:rsidRPr="00AE672F" w:rsidRDefault="00F920A3" w:rsidP="00B36C7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B36C76">
        <w:rPr>
          <w:rFonts w:ascii="Century Gothic" w:eastAsia="Times New Roman" w:hAnsi="Century Gothic" w:cs="Arial"/>
          <w:color w:val="222222"/>
          <w:lang w:eastAsia="en-GB"/>
        </w:rPr>
        <w:t xml:space="preserve">Capital City Academy, Doyle Gardens, NW103ST. Our U12 squad is competing in </w:t>
      </w:r>
      <w:r w:rsidR="002D7E02">
        <w:rPr>
          <w:rFonts w:ascii="Century Gothic" w:eastAsia="Times New Roman" w:hAnsi="Century Gothic" w:cs="Arial"/>
          <w:color w:val="222222"/>
          <w:lang w:eastAsia="en-GB"/>
        </w:rPr>
        <w:t>National League with format of home/away games</w:t>
      </w:r>
      <w:r w:rsidR="00B36C76">
        <w:rPr>
          <w:rFonts w:ascii="Century Gothic" w:eastAsia="Times New Roman" w:hAnsi="Century Gothic" w:cs="Arial"/>
          <w:color w:val="222222"/>
          <w:lang w:eastAsia="en-GB"/>
        </w:rPr>
        <w:t xml:space="preserve"> and Community Basketball League (CBL) which </w:t>
      </w:r>
      <w:r w:rsidR="002D7E02">
        <w:rPr>
          <w:rFonts w:ascii="Century Gothic" w:eastAsia="Times New Roman" w:hAnsi="Century Gothic" w:cs="Arial"/>
          <w:color w:val="222222"/>
          <w:lang w:eastAsia="en-GB"/>
        </w:rPr>
        <w:t xml:space="preserve">is a </w:t>
      </w:r>
      <w:r w:rsidR="00B36C76">
        <w:rPr>
          <w:rFonts w:ascii="Century Gothic" w:eastAsia="Times New Roman" w:hAnsi="Century Gothic" w:cs="Arial"/>
          <w:color w:val="222222"/>
          <w:lang w:eastAsia="en-GB"/>
        </w:rPr>
        <w:t xml:space="preserve"> central venue leagues.</w:t>
      </w:r>
    </w:p>
    <w:p w14:paraId="10E90330" w14:textId="53AA7CC4" w:rsidR="00D62EE0" w:rsidRPr="002D7E02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51704628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7F0FEA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squad</w:t>
      </w:r>
      <w:r w:rsidR="007F0FEA">
        <w:rPr>
          <w:rFonts w:ascii="Century Gothic" w:eastAsia="Times New Roman" w:hAnsi="Century Gothic" w:cs="Arial"/>
          <w:bCs/>
          <w:color w:val="222222"/>
          <w:lang w:eastAsia="en-GB"/>
        </w:rPr>
        <w:t xml:space="preserve">s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are entered into the C</w:t>
      </w:r>
      <w:r w:rsidR="00F014D1" w:rsidRPr="00AE672F">
        <w:rPr>
          <w:rFonts w:ascii="Century Gothic" w:eastAsia="Times New Roman" w:hAnsi="Century Gothic" w:cs="Arial"/>
          <w:bCs/>
          <w:color w:val="222222"/>
          <w:lang w:eastAsia="en-GB"/>
        </w:rPr>
        <w:t>ommunity Basketball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League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50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</w:t>
      </w:r>
      <w:r w:rsidR="002D7E02">
        <w:rPr>
          <w:rFonts w:ascii="Century Gothic" w:eastAsia="Times New Roman" w:hAnsi="Century Gothic" w:cs="Arial"/>
          <w:bCs/>
          <w:color w:val="222222"/>
          <w:lang w:eastAsia="en-GB"/>
        </w:rPr>
        <w:t>9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B36C76">
        <w:rPr>
          <w:rFonts w:ascii="Century Gothic" w:eastAsia="Times New Roman" w:hAnsi="Century Gothic" w:cs="Arial"/>
          <w:bCs/>
          <w:color w:val="222222"/>
          <w:lang w:eastAsia="en-GB"/>
        </w:rPr>
        <w:t>1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21C5770" w:rsidR="001C1648" w:rsidRPr="00AE672F" w:rsidRDefault="001C1648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Competition schedule for whole season to arrive </w:t>
      </w:r>
      <w:r w:rsidR="002D7E02">
        <w:rPr>
          <w:rFonts w:ascii="Century Gothic" w:eastAsia="Times New Roman" w:hAnsi="Century Gothic" w:cs="Arial"/>
          <w:bCs/>
          <w:color w:val="222222"/>
          <w:lang w:eastAsia="en-GB"/>
        </w:rPr>
        <w:t>late August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B36C76">
        <w:rPr>
          <w:rFonts w:ascii="Century Gothic" w:eastAsia="Times New Roman" w:hAnsi="Century Gothic" w:cs="Arial"/>
          <w:bCs/>
          <w:color w:val="222222"/>
          <w:lang w:eastAsia="en-GB"/>
        </w:rPr>
        <w:t>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9757E89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25CB0E3C" w14:textId="77777777" w:rsidR="002D7E02" w:rsidRPr="00AE672F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9EDE8C3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3707804B" w14:textId="77777777" w:rsidR="002D7E02" w:rsidRPr="00AE672F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1—31/08/21</w:t>
      </w:r>
    </w:p>
    <w:p w14:paraId="35D19609" w14:textId="77777777" w:rsidR="002D7E02" w:rsidRPr="00AE672F" w:rsidRDefault="002D7E02" w:rsidP="002D7E02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4475BA7A" w14:textId="77777777" w:rsidR="002D7E02" w:rsidRPr="00AE672F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737FA0AD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0243FC32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1—31/11/21</w:t>
      </w:r>
    </w:p>
    <w:p w14:paraId="052EBAA6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2—31/01/22</w:t>
      </w:r>
    </w:p>
    <w:p w14:paraId="6CBB136C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2--28/02/22</w:t>
      </w:r>
    </w:p>
    <w:p w14:paraId="5FE51201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2—30/03/22</w:t>
      </w:r>
    </w:p>
    <w:p w14:paraId="71F0A420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5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2—31/04/22</w:t>
      </w:r>
    </w:p>
    <w:p w14:paraId="37D551D1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2—30/05/22</w:t>
      </w:r>
    </w:p>
    <w:p w14:paraId="0DB091E0" w14:textId="77777777" w:rsidR="002D7E02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2—31/06/22</w:t>
      </w:r>
    </w:p>
    <w:p w14:paraId="49D8F4C6" w14:textId="77777777" w:rsidR="002D7E02" w:rsidRPr="00AE672F" w:rsidRDefault="002D7E02" w:rsidP="002D7E02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3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2—18/07/22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25AAE17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742C16F7" w:rsidR="00466EDC" w:rsidRPr="00AE672F" w:rsidRDefault="00B36C76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s 6:30-8</w:t>
      </w:r>
    </w:p>
    <w:p w14:paraId="53A53C39" w14:textId="69BBBE69" w:rsidR="00466EDC" w:rsidRDefault="00B72AB5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ursdays: </w:t>
      </w:r>
      <w:r w:rsidR="00B36C76">
        <w:rPr>
          <w:rFonts w:ascii="Century Gothic" w:eastAsia="Times New Roman" w:hAnsi="Century Gothic" w:cs="Arial"/>
          <w:bCs/>
          <w:color w:val="222222"/>
          <w:lang w:eastAsia="en-GB"/>
        </w:rPr>
        <w:t>6-8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</w:p>
    <w:p w14:paraId="05043D96" w14:textId="54B51F86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/Sunda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: </w:t>
      </w:r>
      <w:r w:rsidR="00B36C76">
        <w:rPr>
          <w:rFonts w:ascii="Century Gothic" w:eastAsia="Times New Roman" w:hAnsi="Century Gothic" w:cs="Arial"/>
          <w:bCs/>
          <w:color w:val="222222"/>
          <w:lang w:eastAsia="en-GB"/>
        </w:rPr>
        <w:t>TBC</w:t>
      </w:r>
    </w:p>
    <w:p w14:paraId="0EBB660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75C3344" w14:textId="77777777" w:rsidR="000B4549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Team Bundle Kit  £175</w:t>
      </w:r>
    </w:p>
    <w:p w14:paraId="77277A9C" w14:textId="77777777" w:rsidR="000B4549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ith name printed on the back</w:t>
      </w:r>
    </w:p>
    <w:p w14:paraId="4097BABE" w14:textId="77777777" w:rsidR="000B4549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7E3DF78" w14:textId="77777777" w:rsidR="000B4549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1 warm up t-shirt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C00CD45" w14:textId="77777777" w:rsidR="000B4549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5CF9F43" w14:textId="77777777" w:rsidR="000B4549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91DCD51" w14:textId="77777777" w:rsidR="000B4549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1A2D9E82" w14:textId="5A598412" w:rsidR="00466EDC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acemask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2C89F8" w14:textId="77777777" w:rsidR="000B4549" w:rsidRPr="00AE672F" w:rsidRDefault="000B4549" w:rsidP="000B454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3269BB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56AD417C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C76F7">
        <w:rPr>
          <w:rFonts w:ascii="Century Gothic" w:eastAsia="Times New Roman" w:hAnsi="Century Gothic" w:cs="Arial"/>
          <w:color w:val="222222"/>
          <w:lang w:eastAsia="en-GB"/>
        </w:rPr>
        <w:t>60544299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 xml:space="preserve">Daniel </w:t>
      </w:r>
      <w:proofErr w:type="spellStart"/>
      <w:r w:rsidRPr="00AE672F">
        <w:rPr>
          <w:rFonts w:ascii="Century Gothic" w:hAnsi="Century Gothic" w:cs="Arial"/>
        </w:rPr>
        <w:t>Szatkowski</w:t>
      </w:r>
      <w:proofErr w:type="spellEnd"/>
      <w:r w:rsidRPr="00AE672F">
        <w:rPr>
          <w:rFonts w:ascii="Century Gothic" w:hAnsi="Century Gothic" w:cs="Arial"/>
        </w:rPr>
        <w:t>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600EE6" w:rsidR="004D2D7B" w:rsidRPr="00122E0E" w:rsidRDefault="00466EDC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FF7B9" w14:textId="77777777" w:rsidR="002F681D" w:rsidRDefault="002F681D" w:rsidP="00A55276">
      <w:pPr>
        <w:spacing w:after="0" w:line="240" w:lineRule="auto"/>
      </w:pPr>
      <w:r>
        <w:separator/>
      </w:r>
    </w:p>
  </w:endnote>
  <w:endnote w:type="continuationSeparator" w:id="0">
    <w:p w14:paraId="73EFF81C" w14:textId="77777777" w:rsidR="002F681D" w:rsidRDefault="002F681D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E6EA76" id="Straight Connector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0523CAF6" w:rsidR="00897771" w:rsidRPr="000B4549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</w:pPr>
    <w:r w:rsidRPr="000B4549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Contact: Daniel Szatkowski 0745</w:t>
    </w:r>
    <w:r w:rsidR="009E3613" w:rsidRPr="000B4549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</w:t>
    </w:r>
    <w:r w:rsidRPr="000B4549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14867</w:t>
    </w:r>
    <w:r w:rsidRPr="000B4549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ab/>
    </w:r>
    <w:hyperlink r:id="rId1" w:history="1">
      <w:r w:rsidRPr="000B4549">
        <w:rPr>
          <w:rStyle w:val="Hyperlink"/>
          <w:rFonts w:ascii="Century Gothic" w:eastAsia="Times New Roman" w:hAnsi="Century Gothic" w:cs="Arial"/>
          <w:color w:val="808080" w:themeColor="background1" w:themeShade="80"/>
          <w:sz w:val="18"/>
          <w:szCs w:val="18"/>
          <w:lang w:val="pl-PL" w:eastAsia="en-GB"/>
        </w:rPr>
        <w:t>szatkowski.daniel@gmail.com</w:t>
      </w:r>
    </w:hyperlink>
    <w:r w:rsidRPr="000B4549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 xml:space="preserve"> </w:t>
    </w:r>
  </w:p>
  <w:p w14:paraId="192D3805" w14:textId="77777777" w:rsidR="00897771" w:rsidRPr="000B4549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val="pl-PL"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8A43D" w14:textId="77777777" w:rsidR="002F681D" w:rsidRDefault="002F681D" w:rsidP="00A55276">
      <w:pPr>
        <w:spacing w:after="0" w:line="240" w:lineRule="auto"/>
      </w:pPr>
      <w:r>
        <w:separator/>
      </w:r>
    </w:p>
  </w:footnote>
  <w:footnote w:type="continuationSeparator" w:id="0">
    <w:p w14:paraId="29F7074C" w14:textId="77777777" w:rsidR="002F681D" w:rsidRDefault="002F681D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533BE"/>
    <w:rsid w:val="000B4549"/>
    <w:rsid w:val="000E3D4F"/>
    <w:rsid w:val="00122E0E"/>
    <w:rsid w:val="001C1648"/>
    <w:rsid w:val="002407B2"/>
    <w:rsid w:val="002651CE"/>
    <w:rsid w:val="00285EA5"/>
    <w:rsid w:val="002D7E02"/>
    <w:rsid w:val="002F681D"/>
    <w:rsid w:val="00336F94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F4115"/>
    <w:rsid w:val="00750CAE"/>
    <w:rsid w:val="007620C4"/>
    <w:rsid w:val="00776F54"/>
    <w:rsid w:val="007831C6"/>
    <w:rsid w:val="007A0707"/>
    <w:rsid w:val="007F0FEA"/>
    <w:rsid w:val="008552E0"/>
    <w:rsid w:val="00897771"/>
    <w:rsid w:val="009219DA"/>
    <w:rsid w:val="00944549"/>
    <w:rsid w:val="00952C41"/>
    <w:rsid w:val="009C76F7"/>
    <w:rsid w:val="009E3613"/>
    <w:rsid w:val="00A155FC"/>
    <w:rsid w:val="00A24E47"/>
    <w:rsid w:val="00A55276"/>
    <w:rsid w:val="00AE672F"/>
    <w:rsid w:val="00B35CDA"/>
    <w:rsid w:val="00B360DD"/>
    <w:rsid w:val="00B36C76"/>
    <w:rsid w:val="00B610D4"/>
    <w:rsid w:val="00B72AB5"/>
    <w:rsid w:val="00BB2D3B"/>
    <w:rsid w:val="00BF5121"/>
    <w:rsid w:val="00C26518"/>
    <w:rsid w:val="00C37C4B"/>
    <w:rsid w:val="00C74DD7"/>
    <w:rsid w:val="00CE0700"/>
    <w:rsid w:val="00CE0837"/>
    <w:rsid w:val="00CE5271"/>
    <w:rsid w:val="00D056AF"/>
    <w:rsid w:val="00D536D2"/>
    <w:rsid w:val="00D5750F"/>
    <w:rsid w:val="00D62EE0"/>
    <w:rsid w:val="00E25E64"/>
    <w:rsid w:val="00E5403E"/>
    <w:rsid w:val="00E562E8"/>
    <w:rsid w:val="00F014D1"/>
    <w:rsid w:val="00F66713"/>
    <w:rsid w:val="00F920A3"/>
    <w:rsid w:val="00FA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5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zatkowski.danie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dcterms:created xsi:type="dcterms:W3CDTF">2021-08-11T13:54:00Z</dcterms:created>
  <dcterms:modified xsi:type="dcterms:W3CDTF">2021-08-11T13:54:00Z</dcterms:modified>
</cp:coreProperties>
</file>